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659AD" w14:textId="3ADFA36D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Check if email address valid or not</w:t>
      </w:r>
    </w:p>
    <w:p w14:paraId="0848D103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6C8719DB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F7E87D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ke a regular expression</w:t>
      </w:r>
    </w:p>
    <w:p w14:paraId="629EB5AF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validating an Email</w:t>
      </w:r>
    </w:p>
    <w:p w14:paraId="7DACF634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 = r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\b[A-Za-z0-9._%+-]+@[A-Za-z0-9.-]+\.[</w:t>
      </w:r>
      <w:proofErr w:type="spellStart"/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-Z|a-z</w:t>
      </w:r>
      <w:proofErr w:type="spellEnd"/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]{2,}\b'</w:t>
      </w:r>
    </w:p>
    <w:p w14:paraId="6F6E1DDA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E7C22DD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fine a function for</w:t>
      </w:r>
    </w:p>
    <w:p w14:paraId="2B525D11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validating an Email</w:t>
      </w:r>
    </w:p>
    <w:p w14:paraId="11C9147E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02E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2E1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email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A23EBE7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F1DFDB7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ass the regular expression</w:t>
      </w:r>
    </w:p>
    <w:p w14:paraId="3C9B5EE6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he string into the </w:t>
      </w:r>
      <w:proofErr w:type="spellStart"/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llmatch</w:t>
      </w:r>
      <w:proofErr w:type="spellEnd"/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method</w:t>
      </w:r>
    </w:p>
    <w:p w14:paraId="2F947C7D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fullmatch</w:t>
      </w:r>
      <w:proofErr w:type="spellEnd"/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gex, email)):</w:t>
      </w:r>
    </w:p>
    <w:p w14:paraId="6E78A691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2E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 Email"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9AFCBE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DEC670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E6F801F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02E1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valid Email"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92D909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9D1BD1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840E9D4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02E1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D57601B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C0EA97A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the email</w:t>
      </w:r>
    </w:p>
    <w:p w14:paraId="1988739B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email = 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nkitrai326@gmail.com"</w:t>
      </w:r>
    </w:p>
    <w:p w14:paraId="22C7C353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9CFB9A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02E1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ling run function</w:t>
      </w:r>
    </w:p>
    <w:p w14:paraId="756D227A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email)</w:t>
      </w:r>
    </w:p>
    <w:p w14:paraId="76D092DC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A9EFB88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email = 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my.ownsite@our-earth.org"</w:t>
      </w:r>
    </w:p>
    <w:p w14:paraId="002462C2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email)</w:t>
      </w:r>
    </w:p>
    <w:p w14:paraId="0EED517F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5C1E46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email = </w:t>
      </w:r>
      <w:r w:rsidRPr="00202E1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nkitrai326.com"</w:t>
      </w:r>
    </w:p>
    <w:p w14:paraId="060240ED" w14:textId="77777777" w:rsidR="00202E1B" w:rsidRPr="00202E1B" w:rsidRDefault="00202E1B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02E1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email)</w:t>
      </w:r>
    </w:p>
    <w:p w14:paraId="308D526F" w14:textId="557DBFCA" w:rsidR="00202E1B" w:rsidRDefault="00202E1B" w:rsidP="007F16F6">
      <w:pPr>
        <w:ind w:left="-360"/>
        <w:rPr>
          <w:b/>
          <w:bCs/>
        </w:rPr>
      </w:pPr>
    </w:p>
    <w:p w14:paraId="362072EB" w14:textId="77777777" w:rsidR="00202E1B" w:rsidRPr="00202E1B" w:rsidRDefault="00202E1B" w:rsidP="007F16F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202E1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 Email</w:t>
      </w:r>
    </w:p>
    <w:p w14:paraId="15E56350" w14:textId="77777777" w:rsidR="00202E1B" w:rsidRPr="00202E1B" w:rsidRDefault="00202E1B" w:rsidP="007F16F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02E1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Valid Email</w:t>
      </w:r>
    </w:p>
    <w:p w14:paraId="54339C25" w14:textId="1C1FB88D" w:rsidR="00202E1B" w:rsidRPr="00202E1B" w:rsidRDefault="00202E1B" w:rsidP="007F16F6">
      <w:pPr>
        <w:ind w:left="-360"/>
        <w:rPr>
          <w:b/>
          <w:bCs/>
        </w:rPr>
      </w:pPr>
      <w:r w:rsidRPr="00202E1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Invalid Email</w:t>
      </w:r>
    </w:p>
    <w:p w14:paraId="129B3132" w14:textId="0DC2E3C0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 xml:space="preserve">Python program to find files having a particular extension using </w:t>
      </w:r>
      <w:proofErr w:type="spellStart"/>
      <w:r w:rsidRPr="00202E1B">
        <w:rPr>
          <w:b/>
          <w:bCs/>
        </w:rPr>
        <w:t>RegEx</w:t>
      </w:r>
      <w:proofErr w:type="spellEnd"/>
    </w:p>
    <w:p w14:paraId="2497FAC7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 library</w:t>
      </w:r>
    </w:p>
    <w:p w14:paraId="757C651A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403F9B38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328816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ist of different types of file</w:t>
      </w:r>
    </w:p>
    <w:p w14:paraId="249B9E8B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lenames = [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fg.html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.xml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011DF937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computer.txt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forgeeks.jpg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5EE67BA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60E45FA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0146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0146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ilenames:</w:t>
      </w:r>
    </w:p>
    <w:p w14:paraId="7C9F737D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70146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arch given pattern in the line</w:t>
      </w:r>
    </w:p>
    <w:p w14:paraId="0C1E834A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0146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match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.xml$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70146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99F718C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D3BC29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0146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match is found</w:t>
      </w:r>
    </w:p>
    <w:p w14:paraId="09E6427F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0146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0146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match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CD48683" w14:textId="7DDE80A6" w:rsid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70146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file ending with .xml </w:t>
      </w:r>
      <w:proofErr w:type="spellStart"/>
      <w:r w:rsidRPr="0070146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is:"</w:t>
      </w:r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0146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proofErr w:type="spellEnd"/>
      <w:r w:rsidRPr="0070146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FA6454" w14:textId="77777777" w:rsidR="0070146A" w:rsidRPr="0070146A" w:rsidRDefault="0070146A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A8074F" w14:textId="27E64E9F" w:rsidR="0070146A" w:rsidRPr="0070146A" w:rsidRDefault="0070146A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he file ending with .xml is: geeks.xml</w:t>
      </w:r>
    </w:p>
    <w:p w14:paraId="66BAFBA4" w14:textId="08C4ACC8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extract IP address from file</w:t>
      </w:r>
    </w:p>
    <w:p w14:paraId="73F60E2D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ing the module</w:t>
      </w:r>
    </w:p>
    <w:p w14:paraId="418AD7D9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06877148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119BA5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ing and reading the file</w:t>
      </w:r>
    </w:p>
    <w:p w14:paraId="5F8CBD2A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9349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9349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:/Users/user/Desktop/New Text Document.txt'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29349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h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541E540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string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h.readlines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C049ECB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4CA3B8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claring the regex pattern for IP addresses</w:t>
      </w:r>
    </w:p>
    <w:p w14:paraId="4F3198BE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ttern = 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</w:t>
      </w:r>
      <w:r w:rsidRPr="0029349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pile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29349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(\d{1,3}\.\d{1,3}\.\d{1,3}\.\d{1,3})'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CBD9521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0EE03D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the list object</w:t>
      </w:r>
    </w:p>
    <w:p w14:paraId="65BD686A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[]</w:t>
      </w:r>
    </w:p>
    <w:p w14:paraId="2E5B85B2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24D9AE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xtracting the IP addresses</w:t>
      </w:r>
    </w:p>
    <w:p w14:paraId="08BF9DCA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29349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string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A14FCFD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.append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ttern.search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ine)[</w:t>
      </w:r>
      <w:r w:rsidRPr="0029349F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523A4F00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F58BB8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splaying the extracted IP addresses</w:t>
      </w:r>
    </w:p>
    <w:p w14:paraId="63FDC7B7" w14:textId="77777777" w:rsidR="0029349F" w:rsidRPr="0029349F" w:rsidRDefault="0029349F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9349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st</w:t>
      </w:r>
      <w:proofErr w:type="spellEnd"/>
      <w:r w:rsidRPr="0029349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C252030" w14:textId="6A50C44B" w:rsidR="0029349F" w:rsidRDefault="0029349F" w:rsidP="007F16F6">
      <w:pPr>
        <w:ind w:left="-360"/>
        <w:rPr>
          <w:b/>
          <w:bCs/>
        </w:rPr>
      </w:pPr>
    </w:p>
    <w:p w14:paraId="37877293" w14:textId="537EB259" w:rsidR="0029349F" w:rsidRPr="0029349F" w:rsidRDefault="0029349F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The file ending with .xml is: geeks.xml</w:t>
      </w:r>
    </w:p>
    <w:p w14:paraId="2E54B06D" w14:textId="121EA468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check the validity of a Password</w:t>
      </w:r>
    </w:p>
    <w:p w14:paraId="0842BC57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heck validation of password</w:t>
      </w:r>
    </w:p>
    <w:p w14:paraId="0340056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odule of regular expression is used with search()</w:t>
      </w:r>
    </w:p>
    <w:p w14:paraId="4A1C62A3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3E00EAB9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ssword =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@m@_f0rtu9e$"</w:t>
      </w:r>
    </w:p>
    <w:p w14:paraId="44398E1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6F0C6B0E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A73F777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)&lt;=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DE961F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5D60942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5D2172D0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a-z]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assword):</w:t>
      </w:r>
    </w:p>
    <w:p w14:paraId="673E880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64F6498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577025C6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A-Z]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assword):</w:t>
      </w:r>
    </w:p>
    <w:p w14:paraId="0465F353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56347B30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3666B79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proofErr w:type="spellStart"/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0-9]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assword):</w:t>
      </w:r>
    </w:p>
    <w:p w14:paraId="1D9D8C1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4015558E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0D800FB1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[_@$]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, password):</w:t>
      </w:r>
    </w:p>
    <w:p w14:paraId="04E6AA62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2023241B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7F2CE39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s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, password):</w:t>
      </w:r>
    </w:p>
    <w:p w14:paraId="78250CF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4070825B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3745B04E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789729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flag 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3EFE8F15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alid Password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6C3EC40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654B21F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E64302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lag =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498B71E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t a Valid Password 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C95DD68" w14:textId="5F6950F5" w:rsidR="006F702C" w:rsidRDefault="006F702C" w:rsidP="007F16F6">
      <w:pPr>
        <w:ind w:left="-360"/>
        <w:rPr>
          <w:b/>
          <w:bCs/>
        </w:rPr>
      </w:pPr>
    </w:p>
    <w:p w14:paraId="6653B2AD" w14:textId="30B4B587" w:rsidR="006F702C" w:rsidRPr="006F702C" w:rsidRDefault="006F702C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Valid Password</w:t>
      </w:r>
    </w:p>
    <w:p w14:paraId="02010404" w14:textId="6D0BC880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Categorize Password as Strong or Weak using Regex in Python</w:t>
      </w:r>
    </w:p>
    <w:p w14:paraId="4506F530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tegorizing password as Strong or</w:t>
      </w:r>
    </w:p>
    <w:p w14:paraId="36F9120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eak in Python using Regex</w:t>
      </w:r>
    </w:p>
    <w:p w14:paraId="0C362783" w14:textId="77777777" w:rsidR="006F702C" w:rsidRPr="006F702C" w:rsidRDefault="006F702C" w:rsidP="007F16F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496753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6B1B1099" w14:textId="77777777" w:rsidR="006F702C" w:rsidRPr="006F702C" w:rsidRDefault="006F702C" w:rsidP="007F16F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58AD1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categorize password</w:t>
      </w:r>
    </w:p>
    <w:p w14:paraId="4CF49688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ssword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F702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E3FB712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D5F1B4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password should not be a</w:t>
      </w:r>
    </w:p>
    <w:p w14:paraId="54A78382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ewline or space</w:t>
      </w:r>
    </w:p>
    <w:p w14:paraId="396CFBF3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v ==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v ==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50A7E6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assword cannot be a newline or space!"</w:t>
      </w:r>
    </w:p>
    <w:p w14:paraId="1EA1240B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F08AE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password length should be in</w:t>
      </w:r>
    </w:p>
    <w:p w14:paraId="750E39C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etween 9 and 20</w:t>
      </w:r>
    </w:p>
    <w:p w14:paraId="3DCC64E9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= </w:t>
      </w:r>
      <w:proofErr w:type="spellStart"/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v) &lt;= </w:t>
      </w:r>
      <w:r w:rsidRPr="006F70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0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54806C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39BD3E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s for occurrence of a character</w:t>
      </w:r>
    </w:p>
    <w:p w14:paraId="1D1DB40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ree or more times in a row</w:t>
      </w:r>
    </w:p>
    <w:p w14:paraId="1790A62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(.)\1\1'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v):</w:t>
      </w:r>
    </w:p>
    <w:p w14:paraId="2343A4D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eak Password: Same character repeats three or more times in a row"</w:t>
      </w:r>
    </w:p>
    <w:p w14:paraId="751801E1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50D07E7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s for occurrence of same string</w:t>
      </w:r>
    </w:p>
    <w:p w14:paraId="4FF509C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attern( minimum of two character length)</w:t>
      </w:r>
    </w:p>
    <w:p w14:paraId="0685D1F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peating</w:t>
      </w:r>
    </w:p>
    <w:p w14:paraId="56D5D2E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search</w:t>
      </w:r>
      <w:proofErr w:type="spellEnd"/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(..)(.*?)\1'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v):</w:t>
      </w:r>
    </w:p>
    <w:p w14:paraId="64094C73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eak password: Same string pattern repetition"</w:t>
      </w:r>
    </w:p>
    <w:p w14:paraId="53C6B1C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9E8BD1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5667BB6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ong Password!"</w:t>
      </w:r>
    </w:p>
    <w:p w14:paraId="07A4C418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03916D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EEEF217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assword length must be 9-20 characters!"</w:t>
      </w:r>
    </w:p>
    <w:p w14:paraId="6FCA40FB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2BDB37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in method</w:t>
      </w:r>
    </w:p>
    <w:p w14:paraId="56859489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in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5DA03784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7EA46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23771C3B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Qggf</w:t>
      </w:r>
      <w:proofErr w:type="spellEnd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!@ghf3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B82B81C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ggksforgeeks</w:t>
      </w:r>
      <w:proofErr w:type="spellEnd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0DDD83F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aabnil1gu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9BDCD10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Aasd!feasn</w:t>
      </w:r>
      <w:proofErr w:type="spellEnd"/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170D965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772*hd897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150D7D3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70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ssword(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5749537" w14:textId="77777777" w:rsidR="006F702C" w:rsidRPr="006F702C" w:rsidRDefault="006F702C" w:rsidP="007F16F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8D377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3895E44A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702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6F70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963C1B9" w14:textId="77777777" w:rsidR="006F702C" w:rsidRPr="006F702C" w:rsidRDefault="006F702C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70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ain()</w:t>
      </w:r>
    </w:p>
    <w:p w14:paraId="7817C04C" w14:textId="75FE47FD" w:rsidR="006F702C" w:rsidRDefault="006F702C" w:rsidP="007F16F6">
      <w:pPr>
        <w:ind w:left="-360"/>
        <w:rPr>
          <w:b/>
          <w:bCs/>
        </w:rPr>
      </w:pPr>
    </w:p>
    <w:p w14:paraId="165D1D10" w14:textId="77777777" w:rsidR="006F702C" w:rsidRPr="006F702C" w:rsidRDefault="006F702C" w:rsidP="007F16F6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trong Password!</w:t>
      </w:r>
    </w:p>
    <w:p w14:paraId="0D30B014" w14:textId="77777777" w:rsidR="006F702C" w:rsidRPr="006F702C" w:rsidRDefault="006F702C" w:rsidP="007F16F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eak password: Same string pattern repetition</w:t>
      </w:r>
    </w:p>
    <w:p w14:paraId="1FDFAAC3" w14:textId="77777777" w:rsidR="006F702C" w:rsidRPr="006F702C" w:rsidRDefault="006F702C" w:rsidP="007F16F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eak Password: Same character repeats three or more times in a row</w:t>
      </w:r>
    </w:p>
    <w:p w14:paraId="62A6B6DB" w14:textId="77777777" w:rsidR="006F702C" w:rsidRPr="006F702C" w:rsidRDefault="006F702C" w:rsidP="007F16F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Weak password: Same string pattern repetition</w:t>
      </w:r>
    </w:p>
    <w:p w14:paraId="30C1DC5B" w14:textId="77777777" w:rsidR="006F702C" w:rsidRPr="006F702C" w:rsidRDefault="006F702C" w:rsidP="007F16F6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trong Password!</w:t>
      </w:r>
    </w:p>
    <w:p w14:paraId="371CAD78" w14:textId="182F5F03" w:rsidR="006F702C" w:rsidRPr="006F702C" w:rsidRDefault="006F702C" w:rsidP="007F16F6">
      <w:pPr>
        <w:ind w:left="-360"/>
        <w:rPr>
          <w:b/>
          <w:bCs/>
        </w:rPr>
      </w:pPr>
      <w:r w:rsidRPr="006F70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Password cannot be a newline or space!</w:t>
      </w:r>
    </w:p>
    <w:p w14:paraId="7C03CCB0" w14:textId="43BD2A25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read file word by word</w:t>
      </w:r>
    </w:p>
    <w:p w14:paraId="3186F2E8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read</w:t>
      </w:r>
    </w:p>
    <w:p w14:paraId="2121820E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le word by word</w:t>
      </w:r>
    </w:p>
    <w:p w14:paraId="1D870969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080CF11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ing the text file</w:t>
      </w:r>
    </w:p>
    <w:p w14:paraId="4894BBC8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3138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13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D313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.txt'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313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</w:t>
      </w:r>
      <w:proofErr w:type="spellEnd"/>
      <w:r w:rsidRPr="00D3138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D313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3138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CF4C41F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149249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ing each line </w:t>
      </w:r>
    </w:p>
    <w:p w14:paraId="213CB6C4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313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D3138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3138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13C322E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5DD24B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ing each word   </w:t>
      </w:r>
    </w:p>
    <w:p w14:paraId="4359814E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3138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D3138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.split</w:t>
      </w:r>
      <w:proofErr w:type="spellEnd"/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5BC26321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61C201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3138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isplaying the words    </w:t>
      </w:r>
    </w:p>
    <w:p w14:paraId="005C721D" w14:textId="77777777" w:rsidR="00D31383" w:rsidRPr="00D31383" w:rsidRDefault="00D31383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3138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3138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)</w:t>
      </w:r>
    </w:p>
    <w:p w14:paraId="286BC873" w14:textId="77777777" w:rsidR="00D31383" w:rsidRDefault="00D31383" w:rsidP="007F16F6">
      <w:pPr>
        <w:pStyle w:val="HTMLPreformatted"/>
        <w:spacing w:after="150"/>
        <w:ind w:left="-360"/>
        <w:textAlignment w:val="baseline"/>
        <w:rPr>
          <w:b/>
          <w:bCs/>
        </w:rPr>
      </w:pPr>
    </w:p>
    <w:p w14:paraId="15E3B93F" w14:textId="099807B1" w:rsidR="00D31383" w:rsidRPr="00D31383" w:rsidRDefault="00D31383" w:rsidP="007F16F6">
      <w:pPr>
        <w:pStyle w:val="HTMLPreformatted"/>
        <w:spacing w:after="150"/>
        <w:ind w:left="-36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lastRenderedPageBreak/>
        <w:t xml:space="preserve">Output: </w:t>
      </w:r>
      <w:r w:rsidRPr="00D31383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>Geeks</w:t>
      </w:r>
    </w:p>
    <w:p w14:paraId="5C4658C3" w14:textId="77777777" w:rsidR="00D31383" w:rsidRPr="00D31383" w:rsidRDefault="00D31383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D31383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4</w:t>
      </w:r>
    </w:p>
    <w:p w14:paraId="11C8177F" w14:textId="77777777" w:rsidR="00D31383" w:rsidRPr="00D31383" w:rsidRDefault="00D31383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D31383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geeks</w:t>
      </w:r>
    </w:p>
    <w:p w14:paraId="38D087D5" w14:textId="2522DFAD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read character by character from a file</w:t>
      </w:r>
    </w:p>
    <w:p w14:paraId="2034FDFF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monstrated Python Program</w:t>
      </w:r>
    </w:p>
    <w:p w14:paraId="2C00DC2E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read file character by character</w:t>
      </w:r>
    </w:p>
    <w:p w14:paraId="380BA18F" w14:textId="77777777" w:rsidR="00233560" w:rsidRPr="00233560" w:rsidRDefault="00233560" w:rsidP="007F16F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41C46A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23356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3356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.txt'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3356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318EBB4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E172006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3356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8345288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A4F08C5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3356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ad by character</w:t>
      </w:r>
    </w:p>
    <w:p w14:paraId="65102D7A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ar = </w:t>
      </w:r>
      <w:proofErr w:type="spellStart"/>
      <w:r w:rsidRPr="0023356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read</w:t>
      </w:r>
      <w:proofErr w:type="spellEnd"/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3356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  </w:t>
      </w:r>
    </w:p>
    <w:p w14:paraId="38AD9F33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3356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3356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har:</w:t>
      </w:r>
    </w:p>
    <w:p w14:paraId="77C1475C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3356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4CDB7A79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AF65D16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3356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har)</w:t>
      </w:r>
    </w:p>
    <w:p w14:paraId="785DC265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F79FBE" w14:textId="77777777" w:rsidR="00233560" w:rsidRPr="00233560" w:rsidRDefault="00233560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23356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close</w:t>
      </w:r>
      <w:proofErr w:type="spellEnd"/>
      <w:r w:rsidRPr="0023356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5EBB29C" w14:textId="2E3D21AD" w:rsidR="00233560" w:rsidRDefault="00233560" w:rsidP="007F16F6">
      <w:pPr>
        <w:ind w:left="-360"/>
        <w:rPr>
          <w:b/>
          <w:bCs/>
        </w:rPr>
      </w:pPr>
    </w:p>
    <w:p w14:paraId="7A41BCDD" w14:textId="37F8D895" w:rsidR="00233560" w:rsidRDefault="00233560" w:rsidP="007F16F6">
      <w:pPr>
        <w:ind w:left="-360"/>
        <w:rPr>
          <w:b/>
          <w:bCs/>
        </w:rPr>
      </w:pPr>
      <w:r>
        <w:rPr>
          <w:noProof/>
        </w:rPr>
        <w:drawing>
          <wp:inline distT="0" distB="0" distL="0" distR="0" wp14:anchorId="3CD2BFA3" wp14:editId="60CD34F3">
            <wp:extent cx="2720340" cy="4107180"/>
            <wp:effectExtent l="0" t="0" r="3810" b="7620"/>
            <wp:docPr id="1" name="Picture 1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ightbox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410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99063" w14:textId="77777777" w:rsidR="00381175" w:rsidRPr="00233560" w:rsidRDefault="00381175" w:rsidP="007F16F6">
      <w:pPr>
        <w:ind w:left="-360"/>
        <w:rPr>
          <w:b/>
          <w:bCs/>
        </w:rPr>
      </w:pPr>
    </w:p>
    <w:p w14:paraId="32F7C594" w14:textId="5656617C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lastRenderedPageBreak/>
        <w:t>Python – Get number of characters, words, spaces and lines in a file</w:t>
      </w:r>
    </w:p>
    <w:p w14:paraId="4CAB735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implementation to compute</w:t>
      </w:r>
    </w:p>
    <w:p w14:paraId="6873A21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characters, words, spaces</w:t>
      </w:r>
    </w:p>
    <w:p w14:paraId="371E715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lines in a file</w:t>
      </w:r>
    </w:p>
    <w:p w14:paraId="25EF3C2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E2547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count number</w:t>
      </w:r>
    </w:p>
    <w:p w14:paraId="36CF45F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f characters, words, spaces</w:t>
      </w:r>
    </w:p>
    <w:p w14:paraId="48BB6A9F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lines in a file</w:t>
      </w:r>
    </w:p>
    <w:p w14:paraId="58F62C7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unter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8117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name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7143E0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9D3F61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to store total word count</w:t>
      </w:r>
    </w:p>
    <w:p w14:paraId="5195512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word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6857ABC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6668E6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to store total line count</w:t>
      </w:r>
    </w:p>
    <w:p w14:paraId="27719801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lin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4BE113A3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4BB33A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to store total character count</w:t>
      </w:r>
    </w:p>
    <w:p w14:paraId="6CBA370E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charc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3EDF11A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EB5911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to store total space count</w:t>
      </w:r>
    </w:p>
    <w:p w14:paraId="668BA2C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spac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5F179F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BE03332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ing file using with() method</w:t>
      </w:r>
    </w:p>
    <w:p w14:paraId="1318EFC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 that file gets closed</w:t>
      </w:r>
    </w:p>
    <w:p w14:paraId="3EB3DE2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fter completion of work</w:t>
      </w:r>
    </w:p>
    <w:p w14:paraId="155DE90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ith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ame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:</w:t>
      </w:r>
    </w:p>
    <w:p w14:paraId="4EC1F5EE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204886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op to iterate file</w:t>
      </w:r>
    </w:p>
    <w:p w14:paraId="02F0875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ine by line</w:t>
      </w:r>
    </w:p>
    <w:p w14:paraId="608504D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:</w:t>
      </w:r>
    </w:p>
    <w:p w14:paraId="6A17ED6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32FBE5F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ing value of</w:t>
      </w:r>
    </w:p>
    <w:p w14:paraId="04B2AC4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_lines</w:t>
      </w:r>
      <w:proofErr w:type="spellEnd"/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th each</w:t>
      </w:r>
    </w:p>
    <w:p w14:paraId="5588987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on of loop to</w:t>
      </w:r>
    </w:p>
    <w:p w14:paraId="744E7B5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re total line count</w:t>
      </w:r>
    </w:p>
    <w:p w14:paraId="01DF0F4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lin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6559D9B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4301B01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claring a variable word</w:t>
      </w:r>
    </w:p>
    <w:p w14:paraId="32CD9A8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assigning its value as Y</w:t>
      </w:r>
    </w:p>
    <w:p w14:paraId="14AE190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ecause every file is</w:t>
      </w:r>
    </w:p>
    <w:p w14:paraId="76027E7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upposed to start with</w:t>
      </w:r>
    </w:p>
    <w:p w14:paraId="58BAE7D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word or a character</w:t>
      </w:r>
    </w:p>
    <w:p w14:paraId="155DBF2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word 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Y'</w:t>
      </w:r>
    </w:p>
    <w:p w14:paraId="487B526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3E13F57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op to iterate every</w:t>
      </w:r>
    </w:p>
    <w:p w14:paraId="1EBD49E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ine letter by letter</w:t>
      </w:r>
    </w:p>
    <w:p w14:paraId="5EC8CAB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etter </w:t>
      </w: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:</w:t>
      </w:r>
    </w:p>
    <w:p w14:paraId="5815468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</w:p>
    <w:p w14:paraId="433FEC3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dition to check</w:t>
      </w:r>
    </w:p>
    <w:p w14:paraId="065673F2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at the encountered character</w:t>
      </w:r>
    </w:p>
    <w:p w14:paraId="3DAABC9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not white space and a word</w:t>
      </w:r>
    </w:p>
    <w:p w14:paraId="5A11D71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letter !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=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Y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975F003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3C858EB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ing the word</w:t>
      </w:r>
    </w:p>
    <w:p w14:paraId="6ABFC97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unt by 1</w:t>
      </w:r>
    </w:p>
    <w:p w14:paraId="5AA161D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word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C32DC4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463A717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ssigning value N to</w:t>
      </w:r>
    </w:p>
    <w:p w14:paraId="4B1F562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word because until</w:t>
      </w:r>
    </w:p>
    <w:p w14:paraId="0C39801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ace will not encounter</w:t>
      </w:r>
    </w:p>
    <w:p w14:paraId="14F3F5B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word </w:t>
      </w:r>
      <w:proofErr w:type="spellStart"/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n not</w:t>
      </w:r>
      <w:proofErr w:type="spellEnd"/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e completed</w:t>
      </w:r>
    </w:p>
    <w:p w14:paraId="6E25E43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word 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'</w:t>
      </w:r>
    </w:p>
    <w:p w14:paraId="3EAFF18F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7ED2D8F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dition to check</w:t>
      </w:r>
    </w:p>
    <w:p w14:paraId="79DB13CF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at the encountered character</w:t>
      </w:r>
    </w:p>
    <w:p w14:paraId="6493EB8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a white space</w:t>
      </w:r>
    </w:p>
    <w:p w14:paraId="19BE7EB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letter =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C101DEE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5158F912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ing the space</w:t>
      </w:r>
    </w:p>
    <w:p w14:paraId="5D57F79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unt by 1</w:t>
      </w:r>
    </w:p>
    <w:p w14:paraId="12C128D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spac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7490F5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68DEFFEE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ssigning value Y to</w:t>
      </w:r>
    </w:p>
    <w:p w14:paraId="4E0D408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variable word because after</w:t>
      </w:r>
    </w:p>
    <w:p w14:paraId="6D723B0F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hite space a word</w:t>
      </w:r>
    </w:p>
    <w:p w14:paraId="5250A67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supposed to occur</w:t>
      </w:r>
    </w:p>
    <w:p w14:paraId="7B0FBC9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word 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Y'</w:t>
      </w:r>
    </w:p>
    <w:p w14:paraId="25C2A2A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36E6CAB1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op to iterate every</w:t>
      </w:r>
    </w:p>
    <w:p w14:paraId="4EFAC2F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etter character by</w:t>
      </w:r>
    </w:p>
    <w:p w14:paraId="05164F5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racter</w:t>
      </w:r>
    </w:p>
    <w:p w14:paraId="43EE1BF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etter:</w:t>
      </w:r>
    </w:p>
    <w:p w14:paraId="20B2988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</w:p>
    <w:p w14:paraId="7E928B2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dition to check</w:t>
      </w:r>
    </w:p>
    <w:p w14:paraId="56F1004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at the encountered character</w:t>
      </w:r>
    </w:p>
    <w:p w14:paraId="76A57F88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not white space and not</w:t>
      </w:r>
    </w:p>
    <w:p w14:paraId="461A8462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newline character</w:t>
      </w:r>
    </w:p>
    <w:p w14:paraId="025586B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61E99B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</w:p>
    <w:p w14:paraId="7EFAC20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ing character</w:t>
      </w:r>
    </w:p>
    <w:p w14:paraId="74F2E6F3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unt by 1</w:t>
      </w:r>
    </w:p>
    <w:p w14:paraId="2592F915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charc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811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26A576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</w:t>
      </w:r>
    </w:p>
    <w:p w14:paraId="14A7A372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otal word count</w:t>
      </w:r>
    </w:p>
    <w:p w14:paraId="7E361983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umber of words in text file: "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7C7DB344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word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D53417E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</w:p>
    <w:p w14:paraId="7E04807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otal line count</w:t>
      </w:r>
    </w:p>
    <w:p w14:paraId="0DC18BF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umber of lines in text file: "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5523F6E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lin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FC4944C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37A1C4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otal character count</w:t>
      </w:r>
    </w:p>
    <w:p w14:paraId="4E9B7C2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umber of characters in text file: 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3DF6AC0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charc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B32437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251F0B0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otal space count</w:t>
      </w:r>
    </w:p>
    <w:p w14:paraId="6C8B50F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Number of spaces in text file: 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</w:p>
    <w:p w14:paraId="37AE53C6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_spaces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5D09B63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EE5F13F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:</w:t>
      </w:r>
    </w:p>
    <w:p w14:paraId="7664ADEA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8117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F70D469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ame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1.txt'</w:t>
      </w:r>
    </w:p>
    <w:p w14:paraId="769170EB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try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4A5F11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er(</w:t>
      </w:r>
      <w:proofErr w:type="spellStart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name</w:t>
      </w:r>
      <w:proofErr w:type="spellEnd"/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D1ED3CD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811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xcep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2B02E27" w14:textId="77777777" w:rsidR="00381175" w:rsidRPr="00381175" w:rsidRDefault="00381175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811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811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File not found'</w:t>
      </w:r>
      <w:r w:rsidRPr="003811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AE6C6B6" w14:textId="60F57CA3" w:rsidR="00381175" w:rsidRDefault="00381175" w:rsidP="007F16F6">
      <w:pPr>
        <w:ind w:left="-360"/>
        <w:rPr>
          <w:b/>
          <w:bCs/>
        </w:rPr>
      </w:pPr>
    </w:p>
    <w:p w14:paraId="44BB748C" w14:textId="2C1F984D" w:rsidR="00381175" w:rsidRDefault="004969E2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2E254048" w14:textId="77777777" w:rsidR="004969E2" w:rsidRPr="004969E2" w:rsidRDefault="004969E2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4969E2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Number of words in text file:  25</w:t>
      </w:r>
    </w:p>
    <w:p w14:paraId="661FC845" w14:textId="77777777" w:rsidR="004969E2" w:rsidRPr="004969E2" w:rsidRDefault="004969E2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4969E2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Number of lines in text file:  4</w:t>
      </w:r>
    </w:p>
    <w:p w14:paraId="6C52EF28" w14:textId="77777777" w:rsidR="004969E2" w:rsidRPr="004969E2" w:rsidRDefault="004969E2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4969E2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Number of characters in text file:  91</w:t>
      </w:r>
    </w:p>
    <w:p w14:paraId="44ADC78B" w14:textId="77777777" w:rsidR="004969E2" w:rsidRPr="004969E2" w:rsidRDefault="004969E2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4969E2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Number of spaces in text file:  21</w:t>
      </w:r>
    </w:p>
    <w:p w14:paraId="44C75F80" w14:textId="77777777" w:rsidR="004969E2" w:rsidRPr="00381175" w:rsidRDefault="004969E2" w:rsidP="007F16F6">
      <w:pPr>
        <w:ind w:left="-360"/>
        <w:rPr>
          <w:b/>
          <w:bCs/>
        </w:rPr>
      </w:pPr>
    </w:p>
    <w:p w14:paraId="66639861" w14:textId="679C3763" w:rsidR="00BB4D92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program to Count the Number of occurrences of a key-value pair in a text file</w:t>
      </w:r>
    </w:p>
    <w:p w14:paraId="31130AD3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ount the</w:t>
      </w:r>
    </w:p>
    <w:p w14:paraId="42930F41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ccurrences of key-value pair</w:t>
      </w:r>
    </w:p>
    <w:p w14:paraId="1EBCF8D9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 the text file</w:t>
      </w:r>
    </w:p>
    <w:p w14:paraId="52A35434" w14:textId="77777777" w:rsidR="004969E2" w:rsidRPr="004969E2" w:rsidRDefault="004969E2" w:rsidP="007F16F6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E231A5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pening text file</w:t>
      </w:r>
    </w:p>
    <w:p w14:paraId="26977038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 = </w:t>
      </w:r>
      <w:r w:rsidRPr="004969E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969E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ile.txt"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969E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"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B8CFB1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 = </w:t>
      </w:r>
      <w:proofErr w:type="spellStart"/>
      <w:r w:rsidRPr="004969E2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dict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F046762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FEE947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 </w:t>
      </w:r>
      <w:r w:rsidRPr="004969E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f:</w:t>
      </w:r>
    </w:p>
    <w:p w14:paraId="1C4817FF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ing new line and extra</w:t>
      </w:r>
    </w:p>
    <w:p w14:paraId="14CD44E4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ace characters</w:t>
      </w:r>
    </w:p>
    <w:p w14:paraId="21D89B99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s = </w:t>
      </w: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strip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DD5FBFA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304C8E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nging </w:t>
      </w:r>
      <w:proofErr w:type="spellStart"/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se</w:t>
      </w:r>
      <w:proofErr w:type="spellEnd"/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prevent matching</w:t>
      </w:r>
    </w:p>
    <w:p w14:paraId="08F5E045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rrors</w:t>
      </w:r>
    </w:p>
    <w:p w14:paraId="5BA97422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res = </w:t>
      </w: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lower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ED9179E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6BC504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parating key-value pairs</w:t>
      </w:r>
    </w:p>
    <w:p w14:paraId="76720244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ines = </w:t>
      </w: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split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ECDE66A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0D1FCB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4969E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s:</w:t>
      </w:r>
    </w:p>
    <w:p w14:paraId="6E895375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53AFDC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969E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ine </w:t>
      </w:r>
      <w:r w:rsidRPr="004969E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:</w:t>
      </w:r>
    </w:p>
    <w:p w14:paraId="168E443F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ADCD6A3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 key-value pair</w:t>
      </w:r>
    </w:p>
    <w:p w14:paraId="35231C6F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present in d then</w:t>
      </w:r>
    </w:p>
    <w:p w14:paraId="1F06937C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 its value by one</w:t>
      </w:r>
    </w:p>
    <w:p w14:paraId="5A54C89F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d[line] = d[line]+</w:t>
      </w:r>
      <w:r w:rsidRPr="004969E2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1A16E08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969E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906DC75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444D26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sert the key-value pair</w:t>
      </w:r>
    </w:p>
    <w:p w14:paraId="62506536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 the dictionary and sets</w:t>
      </w:r>
    </w:p>
    <w:p w14:paraId="4147A5DE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s value to one</w:t>
      </w:r>
    </w:p>
    <w:p w14:paraId="74B2FE53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d[line] = </w:t>
      </w:r>
      <w:r w:rsidRPr="004969E2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1D3BDB3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3214623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.close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2E8C527B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450124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6A49A55B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key </w:t>
      </w:r>
      <w:r w:rsidRPr="004969E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69E2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.keys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:</w:t>
      </w:r>
    </w:p>
    <w:p w14:paraId="265987C0" w14:textId="77777777" w:rsidR="004969E2" w:rsidRPr="004969E2" w:rsidRDefault="004969E2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69E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969E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count of {} is {}"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</w:t>
      </w:r>
      <w:r w:rsidRPr="004969E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ey,d</w:t>
      </w:r>
      <w:proofErr w:type="spellEnd"/>
      <w:r w:rsidRPr="004969E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ey]))</w:t>
      </w:r>
    </w:p>
    <w:p w14:paraId="6F05CDF1" w14:textId="2FA21E00" w:rsidR="004969E2" w:rsidRDefault="004969E2" w:rsidP="007F16F6">
      <w:pPr>
        <w:ind w:left="-360"/>
        <w:rPr>
          <w:b/>
          <w:bCs/>
        </w:rPr>
      </w:pPr>
    </w:p>
    <w:p w14:paraId="7965A34A" w14:textId="2E710640" w:rsidR="004969E2" w:rsidRPr="004969E2" w:rsidRDefault="004969E2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noProof/>
        </w:rPr>
        <w:drawing>
          <wp:inline distT="0" distB="0" distL="0" distR="0" wp14:anchorId="2A896671" wp14:editId="31EB643B">
            <wp:extent cx="2247900" cy="495300"/>
            <wp:effectExtent l="0" t="0" r="0" b="0"/>
            <wp:docPr id="2" name="Picture 2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Lightbox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7BD74" w14:textId="07D8888C" w:rsidR="00DB2C5E" w:rsidRDefault="00BB4D92" w:rsidP="007F16F6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202E1B">
        <w:rPr>
          <w:b/>
          <w:bCs/>
        </w:rPr>
        <w:t>Python | Finding ‘n’ Character Words in a Text File</w:t>
      </w:r>
    </w:p>
    <w:p w14:paraId="4BE62455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unt = 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70CA8D8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1BB649C0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381814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ext file</w:t>
      </w:r>
    </w:p>
    <w:p w14:paraId="72007C1F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CF30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pen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extfile.txt'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r'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7A6AEB2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08898D6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F300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read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35C3018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ADE75A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&lt;= 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4915159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</w:t>
      </w:r>
      <w:proofErr w:type="spellEnd"/>
    </w:p>
    <w:p w14:paraId="75EA7B27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836D5F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&gt;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007A610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07A7168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count = 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645D6218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CF30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&gt;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D891F36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CF300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07F5B6B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70E2FB00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proofErr w:type="spellStart"/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EC414C1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hrw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</w:t>
      </w:r>
      <w:r w:rsidRPr="00CF300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535CFD5D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unt = count + </w:t>
      </w:r>
      <w:r w:rsidRPr="00CF300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170BD0A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D1103D2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CF300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0CC6B4E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CF300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5D3D44E9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289739E" w14:textId="77777777" w:rsidR="00CF3006" w:rsidRPr="00CF3006" w:rsidRDefault="00CF3006" w:rsidP="007F16F6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CF300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file</w:t>
      </w:r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close</w:t>
      </w:r>
      <w:proofErr w:type="spellEnd"/>
      <w:r w:rsidRPr="00CF300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8FB1EBB" w14:textId="664CDE52" w:rsidR="00CF3006" w:rsidRDefault="00CF3006" w:rsidP="007F16F6">
      <w:pPr>
        <w:ind w:left="-360"/>
        <w:rPr>
          <w:b/>
          <w:bCs/>
        </w:rPr>
      </w:pPr>
    </w:p>
    <w:p w14:paraId="2DF9D04C" w14:textId="00722A42" w:rsidR="00CF3006" w:rsidRDefault="00CF3006" w:rsidP="007F16F6">
      <w:pPr>
        <w:ind w:left="-360"/>
        <w:rPr>
          <w:b/>
          <w:bCs/>
        </w:rPr>
      </w:pPr>
      <w:r>
        <w:rPr>
          <w:b/>
          <w:bCs/>
        </w:rPr>
        <w:t xml:space="preserve">Output: </w:t>
      </w:r>
    </w:p>
    <w:p w14:paraId="1E117D97" w14:textId="77777777" w:rsidR="00CF3006" w:rsidRPr="00CF3006" w:rsidRDefault="00CF3006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360"/>
        <w:textAlignment w:val="baseline"/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CF3006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how </w:t>
      </w:r>
    </w:p>
    <w:p w14:paraId="200BCA85" w14:textId="77777777" w:rsidR="00CF3006" w:rsidRPr="00CF3006" w:rsidRDefault="00CF3006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360"/>
        <w:textAlignment w:val="baseline"/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</w:pPr>
      <w:r w:rsidRPr="00CF3006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 xml:space="preserve">are </w:t>
      </w:r>
    </w:p>
    <w:p w14:paraId="7F6520C9" w14:textId="77777777" w:rsidR="00CF3006" w:rsidRPr="00CF3006" w:rsidRDefault="00CF3006" w:rsidP="007F16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-360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 w:rsidRPr="00CF3006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bdr w:val="none" w:sz="0" w:space="0" w:color="auto" w:frame="1"/>
          <w:lang w:val="en-US"/>
        </w:rPr>
        <w:t>you</w:t>
      </w:r>
    </w:p>
    <w:p w14:paraId="36CBCCB7" w14:textId="77777777" w:rsidR="00CF3006" w:rsidRPr="00CF3006" w:rsidRDefault="00CF3006" w:rsidP="007F16F6">
      <w:pPr>
        <w:ind w:left="-360"/>
        <w:rPr>
          <w:b/>
          <w:bCs/>
        </w:rPr>
      </w:pPr>
    </w:p>
    <w:sectPr w:rsidR="00CF3006" w:rsidRPr="00CF30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FCD7A" w14:textId="77777777" w:rsidR="00FA0257" w:rsidRDefault="00FA0257" w:rsidP="005A0E06">
      <w:pPr>
        <w:spacing w:after="0" w:line="240" w:lineRule="auto"/>
      </w:pPr>
      <w:r>
        <w:separator/>
      </w:r>
    </w:p>
  </w:endnote>
  <w:endnote w:type="continuationSeparator" w:id="0">
    <w:p w14:paraId="1E25C201" w14:textId="77777777" w:rsidR="00FA0257" w:rsidRDefault="00FA0257" w:rsidP="005A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7F168" w14:textId="77777777" w:rsidR="005A0E06" w:rsidRDefault="005A0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8FDE" w14:textId="77777777" w:rsidR="005A0E06" w:rsidRDefault="005A0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719C6" w14:textId="77777777" w:rsidR="005A0E06" w:rsidRDefault="005A0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85683" w14:textId="77777777" w:rsidR="00FA0257" w:rsidRDefault="00FA0257" w:rsidP="005A0E06">
      <w:pPr>
        <w:spacing w:after="0" w:line="240" w:lineRule="auto"/>
      </w:pPr>
      <w:r>
        <w:separator/>
      </w:r>
    </w:p>
  </w:footnote>
  <w:footnote w:type="continuationSeparator" w:id="0">
    <w:p w14:paraId="794B1D63" w14:textId="77777777" w:rsidR="00FA0257" w:rsidRDefault="00FA0257" w:rsidP="005A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EA39D" w14:textId="097C51D0" w:rsidR="005A0E06" w:rsidRDefault="00000000">
    <w:pPr>
      <w:pStyle w:val="Header"/>
    </w:pPr>
    <w:r>
      <w:rPr>
        <w:noProof/>
      </w:rPr>
      <w:pict w14:anchorId="015B5B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6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3D22A" w14:textId="28D3F289" w:rsidR="005A0E06" w:rsidRDefault="00000000">
    <w:pPr>
      <w:pStyle w:val="Header"/>
    </w:pPr>
    <w:r>
      <w:rPr>
        <w:noProof/>
      </w:rPr>
      <w:pict w14:anchorId="660C42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7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23983" w14:textId="59E47228" w:rsidR="005A0E06" w:rsidRDefault="00000000">
    <w:pPr>
      <w:pStyle w:val="Header"/>
    </w:pPr>
    <w:r>
      <w:rPr>
        <w:noProof/>
      </w:rPr>
      <w:pict w14:anchorId="2BFC4F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5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706C9"/>
    <w:multiLevelType w:val="hybridMultilevel"/>
    <w:tmpl w:val="E5A477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5874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tbAwMTazNDRU0lEKTi0uzszPAykwrAUADFMyRywAAAA="/>
  </w:docVars>
  <w:rsids>
    <w:rsidRoot w:val="00DB2C5E"/>
    <w:rsid w:val="00202E1B"/>
    <w:rsid w:val="00233560"/>
    <w:rsid w:val="0029349F"/>
    <w:rsid w:val="00381175"/>
    <w:rsid w:val="004969E2"/>
    <w:rsid w:val="00590490"/>
    <w:rsid w:val="005A0E06"/>
    <w:rsid w:val="006F702C"/>
    <w:rsid w:val="0070146A"/>
    <w:rsid w:val="007F16F6"/>
    <w:rsid w:val="00BB4D92"/>
    <w:rsid w:val="00CF3006"/>
    <w:rsid w:val="00D31383"/>
    <w:rsid w:val="00DB2C5E"/>
    <w:rsid w:val="00E9113B"/>
    <w:rsid w:val="00FA0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B4B710"/>
  <w15:chartTrackingRefBased/>
  <w15:docId w15:val="{106C366A-4310-43A1-8889-06F4B9E20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E06"/>
  </w:style>
  <w:style w:type="paragraph" w:styleId="Footer">
    <w:name w:val="footer"/>
    <w:basedOn w:val="Normal"/>
    <w:link w:val="Foot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E0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138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1383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8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2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17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32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318425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424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0266062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79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79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0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548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6512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30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848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287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7258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6568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7769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617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03650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9441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0727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954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5709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368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0410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375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0812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317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9804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9727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0480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8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439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7328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5309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55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077758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514014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32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933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310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1154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9327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68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7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6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07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9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9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1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8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6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60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65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9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5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6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0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8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9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1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5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8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4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302</Words>
  <Characters>7426</Characters>
  <Application>Microsoft Office Word</Application>
  <DocSecurity>0</DocSecurity>
  <Lines>61</Lines>
  <Paragraphs>17</Paragraphs>
  <ScaleCrop>false</ScaleCrop>
  <Company/>
  <LinksUpToDate>false</LinksUpToDate>
  <CharactersWithSpaces>8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6</cp:revision>
  <dcterms:created xsi:type="dcterms:W3CDTF">2021-03-26T06:04:00Z</dcterms:created>
  <dcterms:modified xsi:type="dcterms:W3CDTF">2023-01-12T03:24:00Z</dcterms:modified>
</cp:coreProperties>
</file>